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0D06" w:rsidRDefault="00BD17AA">
      <w:r w:rsidRPr="00BD17AA">
        <w:t>a83987c40f9fb9a3e09c59c01a0bc0de</w:t>
      </w:r>
    </w:p>
    <w:p w:rsidR="003646D1" w:rsidRDefault="003646D1"/>
    <w:p w:rsidR="003646D1" w:rsidRDefault="003646D1"/>
    <w:p w:rsidR="003646D1" w:rsidRDefault="003646D1"/>
    <w:p w:rsidR="003646D1" w:rsidRDefault="003646D1">
      <w:r>
        <w:rPr>
          <w:rFonts w:ascii="Arial" w:hAnsi="Arial" w:cs="Arial"/>
          <w:color w:val="F4F4F4"/>
          <w:spacing w:val="2"/>
          <w:shd w:val="clear" w:color="auto" w:fill="000000"/>
        </w:rPr>
        <w:t>d6</w:t>
      </w:r>
      <w:bookmarkStart w:id="0" w:name="_GoBack"/>
      <w:bookmarkEnd w:id="0"/>
      <w:r>
        <w:rPr>
          <w:rFonts w:ascii="Arial" w:hAnsi="Arial" w:cs="Arial"/>
          <w:color w:val="F4F4F4"/>
          <w:spacing w:val="2"/>
          <w:shd w:val="clear" w:color="auto" w:fill="000000"/>
        </w:rPr>
        <w:t>7735cc383941f9b468c12832be2c7b</w:t>
      </w:r>
    </w:p>
    <w:sectPr w:rsidR="00364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tbQwMDQyMTAxtDBV0lEKTi0uzszPAykwrAUAeZ9BviwAAAA="/>
  </w:docVars>
  <w:rsids>
    <w:rsidRoot w:val="00BD17AA"/>
    <w:rsid w:val="0015651F"/>
    <w:rsid w:val="003646D1"/>
    <w:rsid w:val="00860D06"/>
    <w:rsid w:val="00BD17AA"/>
    <w:rsid w:val="00FD0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4BC868-283C-4AFD-AB97-7BBA25B94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</Pages>
  <Words>10</Words>
  <Characters>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JEDEJI Samuel</dc:creator>
  <cp:keywords/>
  <dc:description/>
  <cp:lastModifiedBy>OJEDEJI Samuel</cp:lastModifiedBy>
  <cp:revision>2</cp:revision>
  <dcterms:created xsi:type="dcterms:W3CDTF">2022-10-06T19:56:00Z</dcterms:created>
  <dcterms:modified xsi:type="dcterms:W3CDTF">2022-10-08T07:59:00Z</dcterms:modified>
</cp:coreProperties>
</file>